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1DA53" w14:textId="1076A4FC" w:rsidR="00C94593" w:rsidRDefault="00C94593" w:rsidP="00C94593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>
        <w:rPr>
          <w:u w:val="single"/>
        </w:rPr>
        <w:t>1</w:t>
      </w:r>
      <w:r w:rsidR="00D7268C">
        <w:rPr>
          <w:u w:val="single"/>
        </w:rPr>
        <w:t>6</w:t>
      </w:r>
    </w:p>
    <w:p w14:paraId="49615687" w14:textId="77777777" w:rsidR="00C94593" w:rsidRDefault="00C94593" w:rsidP="00C94593">
      <w:pPr>
        <w:jc w:val="center"/>
        <w:rPr>
          <w:u w:val="single"/>
        </w:rPr>
      </w:pPr>
    </w:p>
    <w:p w14:paraId="3641519C" w14:textId="77777777" w:rsidR="00C94593" w:rsidRDefault="00C94593" w:rsidP="00C94593"/>
    <w:p w14:paraId="02E49BFA" w14:textId="77777777" w:rsidR="00C94593" w:rsidRDefault="00C94593" w:rsidP="00C94593">
      <w:r>
        <w:t>AGENDA</w:t>
      </w:r>
    </w:p>
    <w:p w14:paraId="1740722E" w14:textId="20F0AF96" w:rsidR="00C94593" w:rsidRDefault="00C94593" w:rsidP="00D7268C">
      <w:r>
        <w:tab/>
      </w:r>
      <w:r w:rsidR="00D7268C">
        <w:t xml:space="preserve">Collect survey responses, continue </w:t>
      </w:r>
      <w:proofErr w:type="gramStart"/>
      <w:r w:rsidR="00D7268C">
        <w:t>dissertation</w:t>
      </w:r>
      <w:proofErr w:type="gramEnd"/>
    </w:p>
    <w:p w14:paraId="1E691692" w14:textId="77777777" w:rsidR="00C94593" w:rsidRDefault="00C94593" w:rsidP="00C94593"/>
    <w:p w14:paraId="4093B0F0" w14:textId="77777777" w:rsidR="00C94593" w:rsidRDefault="00C94593" w:rsidP="00C94593">
      <w:r>
        <w:t>PROGRESS</w:t>
      </w:r>
    </w:p>
    <w:p w14:paraId="7CF7AF1E" w14:textId="51872BB9" w:rsidR="00C94593" w:rsidRPr="009A3FF4" w:rsidRDefault="00C94593" w:rsidP="00C94593">
      <w:r>
        <w:tab/>
      </w:r>
      <w:r w:rsidR="00D7268C">
        <w:t xml:space="preserve">Not much work this week as Coursework was due for other modules. The survey is sent and is collecting responses </w:t>
      </w:r>
      <w:proofErr w:type="gramStart"/>
      <w:r w:rsidR="00D7268C">
        <w:t>at the moment</w:t>
      </w:r>
      <w:proofErr w:type="gramEnd"/>
      <w:r w:rsidR="00D7268C">
        <w:t>.</w:t>
      </w:r>
    </w:p>
    <w:p w14:paraId="4505FA20" w14:textId="77777777" w:rsidR="00C94593" w:rsidRDefault="00C94593" w:rsidP="00C94593"/>
    <w:p w14:paraId="11596A94" w14:textId="77777777" w:rsidR="00C94593" w:rsidRDefault="00C94593" w:rsidP="00C94593">
      <w:r>
        <w:t>KEY POINTS</w:t>
      </w:r>
    </w:p>
    <w:p w14:paraId="2E5A7826" w14:textId="3AC17664" w:rsidR="00C94593" w:rsidRDefault="00177044" w:rsidP="00C94593">
      <w:pPr>
        <w:pStyle w:val="ListParagraph"/>
        <w:numPr>
          <w:ilvl w:val="0"/>
          <w:numId w:val="1"/>
        </w:numPr>
      </w:pPr>
      <w:r>
        <w:t xml:space="preserve">Continue with </w:t>
      </w:r>
      <w:proofErr w:type="gramStart"/>
      <w:r>
        <w:t>dissertation</w:t>
      </w:r>
      <w:proofErr w:type="gramEnd"/>
    </w:p>
    <w:p w14:paraId="5FC00F1D" w14:textId="1D5F3771" w:rsidR="00C94593" w:rsidRDefault="00177044" w:rsidP="00C94593">
      <w:pPr>
        <w:pStyle w:val="ListParagraph"/>
        <w:numPr>
          <w:ilvl w:val="0"/>
          <w:numId w:val="1"/>
        </w:numPr>
      </w:pPr>
      <w:r>
        <w:t xml:space="preserve">Collect </w:t>
      </w:r>
      <w:proofErr w:type="gramStart"/>
      <w:r>
        <w:t>results</w:t>
      </w:r>
      <w:proofErr w:type="gramEnd"/>
    </w:p>
    <w:p w14:paraId="6610A60C" w14:textId="77777777" w:rsidR="00C94593" w:rsidRDefault="00C94593" w:rsidP="00C94593">
      <w:pPr>
        <w:pStyle w:val="ListParagraph"/>
        <w:ind w:left="1080"/>
      </w:pPr>
    </w:p>
    <w:p w14:paraId="27BF0462" w14:textId="77777777" w:rsidR="00C94593" w:rsidRDefault="00C94593" w:rsidP="00C94593">
      <w:r>
        <w:t>NEXT MEETING</w:t>
      </w:r>
    </w:p>
    <w:p w14:paraId="6617FE43" w14:textId="01117683" w:rsidR="00C94593" w:rsidRDefault="00C94593" w:rsidP="00C94593">
      <w:r>
        <w:tab/>
      </w:r>
      <w:r w:rsidR="008679AE">
        <w:t>Collect evaluation results</w:t>
      </w:r>
      <w:r w:rsidR="00177044">
        <w:t xml:space="preserve"> and continue structuring dissertation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NKoFAN8QT3QtAAAA"/>
  </w:docVars>
  <w:rsids>
    <w:rsidRoot w:val="00787E38"/>
    <w:rsid w:val="00006D8C"/>
    <w:rsid w:val="000A3851"/>
    <w:rsid w:val="000B5452"/>
    <w:rsid w:val="00164CA4"/>
    <w:rsid w:val="00177044"/>
    <w:rsid w:val="00212CEE"/>
    <w:rsid w:val="00257D67"/>
    <w:rsid w:val="002D0F02"/>
    <w:rsid w:val="00350640"/>
    <w:rsid w:val="003A1400"/>
    <w:rsid w:val="003D2DCF"/>
    <w:rsid w:val="004C15CF"/>
    <w:rsid w:val="006356CE"/>
    <w:rsid w:val="0065511F"/>
    <w:rsid w:val="00657841"/>
    <w:rsid w:val="00787E38"/>
    <w:rsid w:val="008679AE"/>
    <w:rsid w:val="009A3FF4"/>
    <w:rsid w:val="00C07612"/>
    <w:rsid w:val="00C94593"/>
    <w:rsid w:val="00D322EE"/>
    <w:rsid w:val="00D7268C"/>
    <w:rsid w:val="00E017F4"/>
    <w:rsid w:val="00EB77AC"/>
    <w:rsid w:val="00F63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3-02-23T02:00:00Z</dcterms:created>
  <dcterms:modified xsi:type="dcterms:W3CDTF">2023-02-23T02:00:00Z</dcterms:modified>
</cp:coreProperties>
</file>